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Israel</w:t>
      </w:r>
      <w:r>
        <w:t xml:space="preserve"> </w:t>
      </w:r>
      <w:r>
        <w:t xml:space="preserve">Tel</w:t>
      </w:r>
      <w:r>
        <w:t xml:space="preserve"> </w:t>
      </w:r>
      <w:r>
        <w:t xml:space="preserve">Aviv</w:t>
      </w:r>
    </w:p>
    <w:bookmarkStart w:id="20" w:name="internship-application-letter"/>
    <w:p>
      <w:pPr>
        <w:pStyle w:val="Heading1"/>
      </w:pPr>
      <w:r>
        <w:t xml:space="preserve">INTERNSHIP APPLICATION LETTER</w:t>
      </w:r>
    </w:p>
    <w:p>
      <w:pPr>
        <w:pStyle w:val="FirstParagraph"/>
      </w:pPr>
      <w:r>
        <w:t xml:space="preserve">For Physics Internship Position in Israel Tel Aviv</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 October 26, 2023</w:t>
      </w:r>
    </w:p>
    <w:p>
      <w:pPr>
        <w:pStyle w:val="BodyText"/>
      </w:pPr>
      <w:r>
        <w:t xml:space="preserve">The Hiring Committee</w:t>
      </w:r>
    </w:p>
    <w:p>
      <w:pPr>
        <w:pStyle w:val="BodyText"/>
      </w:pPr>
      <w:r>
        <w:t xml:space="preserve">[Company/Organization Name]</w:t>
      </w:r>
    </w:p>
    <w:p>
      <w:pPr>
        <w:pStyle w:val="BodyText"/>
      </w:pPr>
      <w:r>
        <w:t xml:space="preserve">Address in Israel Tel Aviv</w:t>
      </w:r>
    </w:p>
    <w:p>
      <w:pPr>
        <w:pStyle w:val="BodyText"/>
      </w:pPr>
      <w:r>
        <w:t xml:space="preserve">Israel Tel Aviv, [Postal Code]</w:t>
      </w:r>
    </w:p>
    <w:bookmarkStart w:id="21" w:name="Xeea360d2a4e62ccec6a60b998e7776e03391cbd"/>
    <w:p>
      <w:pPr>
        <w:pStyle w:val="Heading2"/>
      </w:pPr>
      <w:r>
        <w:t xml:space="preserve">Subject: Application for Physics Internship Position</w:t>
      </w:r>
    </w:p>
    <w:bookmarkEnd w:id="21"/>
    <w:p>
      <w:pPr>
        <w:pStyle w:val="FirstParagraph"/>
      </w:pPr>
      <w:r>
        <w:t xml:space="preserve">Dear Hiring Committee,</w:t>
      </w:r>
    </w:p>
    <w:p>
      <w:pPr>
        <w:pStyle w:val="BodyText"/>
      </w:pPr>
      <w:r>
        <w:t xml:space="preserve">It is with profound enthusiasm and unwavering dedication that I submit my application for the Physics Internship position at [Company/Organization Name] in Israel Tel Aviv. As a final-year undergraduate student majoring in Theoretical Physics at Imperial College London, I have meticulously prepared myself to contribute meaningfully to your groundbreaking research initiatives within one of the world’s most dynamic scientific ecosystems. This Internship Application Letter serves not merely as a formal submission, but as a testament to my alignment with Israel Tel Aviv’s reputation as a global epicenter for physics innovation and interdisciplinary collaboration.</w:t>
      </w:r>
    </w:p>
    <w:p>
      <w:pPr>
        <w:pStyle w:val="BodyText"/>
      </w:pPr>
      <w:r>
        <w:t xml:space="preserve">My academic journey has been defined by rigorous exploration of quantum field theory, computational astrophysics, and condensed matter systems. In my capstone project at Imperial College, I developed a Monte Carlo simulation framework to model quantum entanglement in topological insulators—a project that demanded mastery of Python-based numerical methods and deep engagement with contemporary theoretical frameworks. This work culminated in a presentation at the UK Institute of Physics’ Annual Student Symposium, where I received commendation for "elevating complex concepts into actionable research paradigms." Such experiences have instilled in me the precision required to thrive as a Physicist within Israel Tel Aviv’s high-stakes research environment, where theoretical rigor meets real-world technological challenges.</w:t>
      </w:r>
    </w:p>
    <w:p>
      <w:pPr>
        <w:pStyle w:val="BodyText"/>
      </w:pPr>
      <w:r>
        <w:t xml:space="preserve">What compels me most about pursuing this internship in Israel Tel Aviv is the city’s unparalleled synergy between academic excellence and industrial innovation. Having researched extensively about Tel Aviv University’s School of Physics and Astronomy, the Weizmann Institute of Science’s Quantum Computing Initiative, and the emerging biotech-physics convergence at [Company/Organization Name], I recognize that Israel Tel Aviv is not merely a location but a living laboratory for physics advancement. The city’s culture—where researchers from diverse backgrounds collaborate across coffee shops in Florentin and labs at the Technion—mirrors my own belief that transformative science flourishes at the intersection of intellectual curiosity and cultural exchange. This environment, I am confident, will empower me to contribute significantly to your team while accelerating my growth as a Physicist.</w:t>
      </w:r>
    </w:p>
    <w:p>
      <w:pPr>
        <w:pStyle w:val="BodyText"/>
      </w:pPr>
      <w:r>
        <w:t xml:space="preserve">My technical proficiency includes advanced data analysis (using Python’s SciPy ecosystem), computational modeling of non-equilibrium systems, and experience with CERN’s open-source frameworks for particle physics simulations. During my summer internship at the Max Planck Institute for Quantum Optics, I optimized algorithms to reduce simulation runtime by 37%—a skill directly transferable to your ongoing work in quantum sensing applications. Crucially, I possess fluency in Hebrew (B1 level) and am actively engaged in language immersion through Tel Aviv-based cultural exchange programs. This linguistic readiness ensures I will integrate seamlessly into your team’s collaborative workflow from day one, eliminating barriers to communication while demonstrating respect for Israel’s scientific heritage.</w:t>
      </w:r>
    </w:p>
    <w:p>
      <w:pPr>
        <w:pStyle w:val="BodyText"/>
      </w:pPr>
      <w:r>
        <w:t xml:space="preserve">What excites me about [Company/Organization Name] specifically is your recent publication on "Quantum-Enhanced Imaging for Medical Diagnostics," which directly aligns with my thesis research on photonics-based signal amplification. Your approach—applying quantum principles to solve tangible human challenges—resonates deeply with my conviction that physics must serve society. I am particularly inspired by your partnership with the Tel Aviv Sourasky Medical Center, where theoretical models are rapidly translated into clinical applications. In Israel Tel Aviv, I see a microcosm of how physics transcends abstract theory to improve lives—a mission I am eager to advance as your intern.</w:t>
      </w:r>
    </w:p>
    <w:p>
      <w:pPr>
        <w:pStyle w:val="BodyText"/>
      </w:pPr>
      <w:r>
        <w:t xml:space="preserve">My commitment extends beyond technical contribution; it embodies the spirit of resilience and innovation that defines Israeli science. Having followed the pioneering work of Prof. Daniel Shechtman (Nobel laureate in quasicrystals) and the collaborative ethos of Israel’s National Quantum Initiative, I understand that progress here demands not only brilliance but also cultural agility. My time volunteering at London’s Science Museum—where I designed physics outreach programs for underrepresented youth—taught me to communicate complex ideas accessibly, a skill vital for cross-disciplinary projects in Tel Aviv’s diverse research community. I am prepared to bring this adaptability to your team, whether collaborating with engineers on hardware development or translating technical insights for broader stakeholders.</w:t>
      </w:r>
    </w:p>
    <w:p>
      <w:pPr>
        <w:pStyle w:val="BodyText"/>
      </w:pPr>
      <w:r>
        <w:t xml:space="preserve">I have attached my CV, academic transcripts, and two letters of recommendation (one from my thesis advisor at Imperial College and one from a Weizmann Institute researcher I connected with during the 2023 International Summer School in Physics). These documents further underscore my readiness to excel in your program. More than any credential, however, I offer relentless curiosity: as a Physicist who once spent 48 hours analyzing cosmic microwave background data for sheer intellectual joy, I embody the tenacity required for meaningful contribution.</w:t>
      </w:r>
    </w:p>
    <w:p>
      <w:pPr>
        <w:pStyle w:val="BodyText"/>
      </w:pPr>
      <w:r>
        <w:t xml:space="preserve">Israel Tel Aviv is not simply where I seek to intern—it is where I aspire to grow. The city’s fusion of ancient heritage and futuristic vision mirrors my own academic philosophy: honoring physics’ foundational principles while relentlessly pursuing its next evolution. By joining your team, I will not only advance your research but also honor the legacy of scientific excellence that makes Israel Tel Aviv a beacon for physicists worldwide.</w:t>
      </w:r>
    </w:p>
    <w:p>
      <w:pPr>
        <w:pStyle w:val="BodyText"/>
      </w:pPr>
      <w:r>
        <w:t xml:space="preserve">Thank you for considering my application. I welcome the opportunity to discuss how my skills in quantum modeling, computational physics, and cross-cultural collaboration can support [Company/Organization Name]’s mission during an interview at your earliest convenience. My contact information is provided above, and I am available immediately for a meeting via video call or in-person at your Tel Aviv office.</w:t>
      </w:r>
    </w:p>
    <w:p>
      <w:pPr>
        <w:pStyle w:val="BodyText"/>
      </w:pPr>
      <w:r>
        <w:t xml:space="preserve">Sincerely,</w:t>
      </w:r>
    </w:p>
    <w:p>
      <w:pPr>
        <w:pStyle w:val="BodyText"/>
      </w:pPr>
      <w:r>
        <w:br/>
      </w:r>
      <w:r>
        <w:br/>
      </w:r>
      <w:r>
        <w:br/>
      </w:r>
    </w:p>
    <w:p>
      <w:pPr>
        <w:pStyle w:val="BodyText"/>
      </w:pPr>
      <w:r>
        <w:t xml:space="preserve">[Your Handwritten Signature]</w:t>
      </w:r>
    </w:p>
    <w:p>
      <w:pPr>
        <w:pStyle w:val="BodyText"/>
      </w:pPr>
      <w:r>
        <w:t xml:space="preserve">[Your Full Name]</w:t>
      </w:r>
    </w:p>
    <w:p>
      <w:pPr>
        <w:pStyle w:val="BodyText"/>
      </w:pPr>
      <w:r>
        <w:t xml:space="preserve">Word Count: 842 | Confidentiality Notice: This document is intended solely for the recipient's use and may contain privileged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Israel Tel Aviv</dc:title>
  <dc:creator/>
  <dc:language>en</dc:language>
  <cp:keywords/>
  <dcterms:created xsi:type="dcterms:W3CDTF">2026-07-17T07:18:47Z</dcterms:created>
  <dcterms:modified xsi:type="dcterms:W3CDTF">2026-07-17T07:18:47Z</dcterms:modified>
</cp:coreProperties>
</file>

<file path=docProps/custom.xml><?xml version="1.0" encoding="utf-8"?>
<Properties xmlns="http://schemas.openxmlformats.org/officeDocument/2006/custom-properties" xmlns:vt="http://schemas.openxmlformats.org/officeDocument/2006/docPropsVTypes"/>
</file>